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E86" w:rsidRPr="00DB5931" w:rsidRDefault="00DB5931" w:rsidP="00DB5931">
      <w:pPr>
        <w:jc w:val="right"/>
        <w:rPr>
          <w:sz w:val="28"/>
          <w:szCs w:val="28"/>
        </w:rPr>
      </w:pPr>
      <w:r w:rsidRPr="00DB5931">
        <w:rPr>
          <w:sz w:val="28"/>
          <w:szCs w:val="28"/>
        </w:rPr>
        <w:t>…………………………………</w:t>
      </w:r>
      <w:proofErr w:type="gramStart"/>
      <w:r w:rsidRPr="00DB5931">
        <w:rPr>
          <w:sz w:val="28"/>
          <w:szCs w:val="28"/>
        </w:rPr>
        <w:t>…….</w:t>
      </w:r>
      <w:proofErr w:type="gramEnd"/>
      <w:r w:rsidRPr="00DB5931">
        <w:rPr>
          <w:sz w:val="28"/>
          <w:szCs w:val="28"/>
        </w:rPr>
        <w:t>.Miejscowość i data</w:t>
      </w:r>
    </w:p>
    <w:p w:rsidR="00DB5931" w:rsidRPr="00DB5931" w:rsidRDefault="00DB5931" w:rsidP="00DB5931">
      <w:pPr>
        <w:jc w:val="center"/>
        <w:rPr>
          <w:sz w:val="28"/>
          <w:szCs w:val="28"/>
        </w:rPr>
      </w:pPr>
      <w:r w:rsidRPr="00DB5931">
        <w:rPr>
          <w:sz w:val="28"/>
          <w:szCs w:val="28"/>
        </w:rPr>
        <w:t xml:space="preserve">PEŁNOMOCNICTWO DO UDZIAŁU W WALNYM ZEBRANIU CZŁONKÓW STOWARZYSZENIA HYDROGEOLOGÓW POLSKICH W DNIU </w:t>
      </w:r>
      <w:r w:rsidR="00B20F6A">
        <w:rPr>
          <w:sz w:val="28"/>
          <w:szCs w:val="28"/>
        </w:rPr>
        <w:t>5</w:t>
      </w:r>
      <w:r w:rsidRPr="00DB5931">
        <w:rPr>
          <w:sz w:val="28"/>
          <w:szCs w:val="28"/>
        </w:rPr>
        <w:t xml:space="preserve"> CZERWCA 202</w:t>
      </w:r>
      <w:r w:rsidR="00B20F6A">
        <w:rPr>
          <w:sz w:val="28"/>
          <w:szCs w:val="28"/>
        </w:rPr>
        <w:t>3</w:t>
      </w:r>
      <w:r w:rsidRPr="00DB5931">
        <w:rPr>
          <w:sz w:val="28"/>
          <w:szCs w:val="28"/>
        </w:rPr>
        <w:t>r.</w:t>
      </w:r>
    </w:p>
    <w:p w:rsidR="00DB5931" w:rsidRPr="00DB5931" w:rsidRDefault="00DB5931" w:rsidP="00DB5931">
      <w:pPr>
        <w:jc w:val="center"/>
        <w:rPr>
          <w:sz w:val="28"/>
          <w:szCs w:val="28"/>
        </w:rPr>
      </w:pPr>
    </w:p>
    <w:p w:rsidR="00DB5931" w:rsidRP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Ja, niżej podpisany/a ………………………………………………………………….</w:t>
      </w:r>
    </w:p>
    <w:p w:rsid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o nr PESEL …………………………………………</w:t>
      </w:r>
      <w:proofErr w:type="gramStart"/>
      <w:r w:rsidRPr="00DB5931">
        <w:rPr>
          <w:sz w:val="28"/>
          <w:szCs w:val="28"/>
        </w:rPr>
        <w:t>…….</w:t>
      </w:r>
      <w:proofErr w:type="gramEnd"/>
      <w:r w:rsidRPr="00DB5931">
        <w:rPr>
          <w:sz w:val="28"/>
          <w:szCs w:val="28"/>
        </w:rPr>
        <w:t>.,</w:t>
      </w:r>
    </w:p>
    <w:p w:rsid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 xml:space="preserve"> niniejszym udzielam pełnomocnictwa Panu/i ………………………………………………………………………………………………….. </w:t>
      </w:r>
    </w:p>
    <w:p w:rsid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o nr PESEL …………………………………………</w:t>
      </w:r>
      <w:r>
        <w:rPr>
          <w:sz w:val="28"/>
          <w:szCs w:val="28"/>
        </w:rPr>
        <w:t>….</w:t>
      </w:r>
    </w:p>
    <w:p w:rsidR="00DB5931" w:rsidRP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 xml:space="preserve">do udziału w moim imieniu w Walnym Zebraniu Członków Stowarzyszenia Hydrogeologów Polskich z siedzibą w Sosnowcu w dniu </w:t>
      </w:r>
      <w:r w:rsidR="00B20F6A">
        <w:rPr>
          <w:sz w:val="28"/>
          <w:szCs w:val="28"/>
        </w:rPr>
        <w:t>5</w:t>
      </w:r>
      <w:r w:rsidRPr="00DB5931">
        <w:rPr>
          <w:sz w:val="28"/>
          <w:szCs w:val="28"/>
        </w:rPr>
        <w:t xml:space="preserve"> czerwca 202</w:t>
      </w:r>
      <w:r w:rsidR="00B20F6A">
        <w:rPr>
          <w:sz w:val="28"/>
          <w:szCs w:val="28"/>
        </w:rPr>
        <w:t>3</w:t>
      </w:r>
      <w:bookmarkStart w:id="0" w:name="_GoBack"/>
      <w:bookmarkEnd w:id="0"/>
      <w:r w:rsidRPr="00DB5931">
        <w:rPr>
          <w:sz w:val="28"/>
          <w:szCs w:val="28"/>
        </w:rPr>
        <w:t>r. oraz do wykonywania prawa głosu w moim imieniu.</w:t>
      </w:r>
    </w:p>
    <w:p w:rsidR="00DB5931" w:rsidRDefault="00DB5931" w:rsidP="00DB5931">
      <w:pPr>
        <w:rPr>
          <w:sz w:val="28"/>
          <w:szCs w:val="28"/>
        </w:rPr>
      </w:pPr>
    </w:p>
    <w:p w:rsidR="00DB5931" w:rsidRPr="00DB5931" w:rsidRDefault="00DB5931" w:rsidP="00DB5931">
      <w:pPr>
        <w:rPr>
          <w:sz w:val="28"/>
          <w:szCs w:val="28"/>
        </w:rPr>
      </w:pPr>
    </w:p>
    <w:p w:rsidR="00DB5931" w:rsidRPr="00DB5931" w:rsidRDefault="00DB5931" w:rsidP="00DB5931">
      <w:pPr>
        <w:rPr>
          <w:sz w:val="28"/>
          <w:szCs w:val="28"/>
        </w:rPr>
      </w:pPr>
      <w:r w:rsidRPr="00DB5931">
        <w:rPr>
          <w:sz w:val="28"/>
          <w:szCs w:val="28"/>
        </w:rPr>
        <w:t>Podpis……………………………………………………………….</w:t>
      </w:r>
    </w:p>
    <w:sectPr w:rsidR="00DB5931" w:rsidRPr="00DB59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sDA2MTGxNDYzMTNW0lEKTi0uzszPAykwrgUAjyHkJSwAAAA="/>
  </w:docVars>
  <w:rsids>
    <w:rsidRoot w:val="00DB5931"/>
    <w:rsid w:val="00117E86"/>
    <w:rsid w:val="00137E9D"/>
    <w:rsid w:val="0075080B"/>
    <w:rsid w:val="00B20F6A"/>
    <w:rsid w:val="00DB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CA9AC"/>
  <w15:chartTrackingRefBased/>
  <w15:docId w15:val="{E36405AD-65C6-4E17-BD45-608A314FA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</dc:creator>
  <cp:keywords/>
  <dc:description/>
  <cp:lastModifiedBy>magdalena.worsa-kozak@pwr.edu.pl</cp:lastModifiedBy>
  <cp:revision>2</cp:revision>
  <dcterms:created xsi:type="dcterms:W3CDTF">2023-05-13T21:28:00Z</dcterms:created>
  <dcterms:modified xsi:type="dcterms:W3CDTF">2023-05-13T21:28:00Z</dcterms:modified>
</cp:coreProperties>
</file>